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CC802" w14:textId="77777777" w:rsidR="00837D3E" w:rsidRPr="00367778" w:rsidRDefault="00837D3E" w:rsidP="00837D3E">
      <w:pPr>
        <w:rPr>
          <w:rFonts w:cs="Times New Roman"/>
          <w:b/>
          <w:bCs/>
          <w:color w:val="auto"/>
          <w:szCs w:val="24"/>
        </w:rPr>
      </w:pPr>
    </w:p>
    <w:p w14:paraId="6681A13B" w14:textId="77777777" w:rsidR="00837D3E" w:rsidRPr="00367778" w:rsidRDefault="00837D3E" w:rsidP="00837D3E">
      <w:pPr>
        <w:rPr>
          <w:rFonts w:cs="Times New Roman"/>
          <w:b/>
          <w:bCs/>
          <w:color w:val="auto"/>
          <w:szCs w:val="24"/>
        </w:rPr>
      </w:pPr>
    </w:p>
    <w:p w14:paraId="16135098" w14:textId="77777777" w:rsidR="00837D3E" w:rsidRPr="00367778" w:rsidRDefault="00837D3E" w:rsidP="00837D3E">
      <w:pPr>
        <w:rPr>
          <w:rFonts w:cs="Times New Roman"/>
          <w:b/>
          <w:bCs/>
          <w:color w:val="auto"/>
          <w:szCs w:val="24"/>
        </w:rPr>
      </w:pPr>
    </w:p>
    <w:p w14:paraId="7E0789DE" w14:textId="77777777" w:rsidR="00837D3E" w:rsidRPr="00367778" w:rsidRDefault="00837D3E" w:rsidP="00837D3E">
      <w:pPr>
        <w:rPr>
          <w:rFonts w:cs="Times New Roman"/>
          <w:b/>
          <w:bCs/>
          <w:color w:val="auto"/>
          <w:szCs w:val="24"/>
        </w:rPr>
      </w:pPr>
    </w:p>
    <w:p w14:paraId="024101C3" w14:textId="77777777" w:rsidR="00837D3E" w:rsidRPr="00367778" w:rsidRDefault="00837D3E" w:rsidP="00837D3E">
      <w:pPr>
        <w:rPr>
          <w:rFonts w:cs="Times New Roman"/>
          <w:color w:val="auto"/>
          <w:szCs w:val="24"/>
        </w:rPr>
      </w:pPr>
    </w:p>
    <w:p w14:paraId="12ED4FEA" w14:textId="77777777" w:rsidR="00837D3E" w:rsidRPr="00367778" w:rsidRDefault="00837D3E" w:rsidP="00837D3E">
      <w:pPr>
        <w:jc w:val="center"/>
        <w:rPr>
          <w:rFonts w:cs="Times New Roman"/>
          <w:color w:val="auto"/>
          <w:szCs w:val="24"/>
        </w:rPr>
      </w:pPr>
    </w:p>
    <w:p w14:paraId="351F6EB8" w14:textId="77777777" w:rsidR="00837D3E" w:rsidRPr="00367778" w:rsidRDefault="00837D3E" w:rsidP="00837D3E">
      <w:pPr>
        <w:jc w:val="center"/>
        <w:rPr>
          <w:rFonts w:cs="Times New Roman"/>
          <w:color w:val="auto"/>
          <w:szCs w:val="24"/>
        </w:rPr>
      </w:pPr>
    </w:p>
    <w:p w14:paraId="11E767DB" w14:textId="77777777" w:rsidR="00837D3E" w:rsidRPr="00367778" w:rsidRDefault="00837D3E" w:rsidP="00837D3E">
      <w:pPr>
        <w:jc w:val="center"/>
        <w:rPr>
          <w:rFonts w:cs="Times New Roman"/>
          <w:color w:val="auto"/>
          <w:szCs w:val="24"/>
        </w:rPr>
      </w:pPr>
    </w:p>
    <w:p w14:paraId="7587FC52" w14:textId="36CE86CC" w:rsidR="00837D3E" w:rsidRPr="00367778" w:rsidRDefault="00837D3E" w:rsidP="00837D3E">
      <w:pPr>
        <w:jc w:val="center"/>
        <w:rPr>
          <w:rFonts w:cs="Times New Roman"/>
          <w:color w:val="auto"/>
          <w:szCs w:val="24"/>
        </w:rPr>
      </w:pPr>
      <w:r w:rsidRPr="00367778">
        <w:rPr>
          <w:rFonts w:cs="Times New Roman"/>
          <w:color w:val="auto"/>
          <w:szCs w:val="24"/>
        </w:rPr>
        <w:t xml:space="preserve">Unit </w:t>
      </w:r>
      <w:r w:rsidR="003A6BD2">
        <w:rPr>
          <w:rFonts w:cs="Times New Roman"/>
          <w:color w:val="auto"/>
          <w:szCs w:val="24"/>
        </w:rPr>
        <w:t>10 Packaging Installers</w:t>
      </w:r>
    </w:p>
    <w:p w14:paraId="7CE7C5BB" w14:textId="77777777" w:rsidR="00837D3E" w:rsidRPr="00367778" w:rsidRDefault="00837D3E" w:rsidP="00837D3E">
      <w:pPr>
        <w:rPr>
          <w:rFonts w:cs="Times New Roman"/>
          <w:b/>
          <w:color w:val="auto"/>
          <w:szCs w:val="24"/>
        </w:rPr>
      </w:pPr>
    </w:p>
    <w:p w14:paraId="62997F28" w14:textId="77777777" w:rsidR="00837D3E" w:rsidRPr="00367778" w:rsidRDefault="00837D3E" w:rsidP="00837D3E">
      <w:pPr>
        <w:jc w:val="center"/>
        <w:rPr>
          <w:rFonts w:cs="Times New Roman"/>
          <w:b/>
          <w:color w:val="auto"/>
          <w:szCs w:val="24"/>
        </w:rPr>
      </w:pPr>
      <w:r w:rsidRPr="00367778">
        <w:rPr>
          <w:rFonts w:cs="Times New Roman"/>
          <w:b/>
          <w:color w:val="auto"/>
          <w:szCs w:val="24"/>
        </w:rPr>
        <w:t>Corey Crooks</w:t>
      </w:r>
    </w:p>
    <w:p w14:paraId="35B014D9" w14:textId="77777777" w:rsidR="00837D3E" w:rsidRPr="00367778" w:rsidRDefault="00837D3E" w:rsidP="00837D3E">
      <w:pPr>
        <w:jc w:val="center"/>
        <w:rPr>
          <w:rFonts w:cs="Times New Roman"/>
          <w:b/>
          <w:color w:val="auto"/>
          <w:szCs w:val="24"/>
        </w:rPr>
      </w:pPr>
      <w:r w:rsidRPr="00367778">
        <w:rPr>
          <w:rFonts w:cs="Times New Roman"/>
          <w:b/>
          <w:color w:val="auto"/>
          <w:szCs w:val="24"/>
        </w:rPr>
        <w:t>Purdue University Global</w:t>
      </w:r>
    </w:p>
    <w:p w14:paraId="3F1C9137" w14:textId="77777777" w:rsidR="00837D3E" w:rsidRPr="00367778" w:rsidRDefault="00837D3E" w:rsidP="00837D3E">
      <w:pPr>
        <w:jc w:val="center"/>
        <w:rPr>
          <w:rFonts w:cs="Times New Roman"/>
          <w:b/>
          <w:color w:val="auto"/>
          <w:szCs w:val="24"/>
        </w:rPr>
      </w:pPr>
      <w:r w:rsidRPr="00367778">
        <w:rPr>
          <w:rFonts w:cs="Times New Roman"/>
          <w:b/>
          <w:color w:val="auto"/>
          <w:szCs w:val="24"/>
        </w:rPr>
        <w:t>IT481 – Advanced Software Development</w:t>
      </w:r>
    </w:p>
    <w:p w14:paraId="45FBB04A" w14:textId="77777777" w:rsidR="00837D3E" w:rsidRPr="00367778" w:rsidRDefault="00837D3E" w:rsidP="00837D3E">
      <w:pPr>
        <w:jc w:val="center"/>
        <w:rPr>
          <w:rFonts w:cs="Times New Roman"/>
          <w:b/>
          <w:color w:val="auto"/>
          <w:szCs w:val="24"/>
        </w:rPr>
      </w:pPr>
      <w:r w:rsidRPr="00367778">
        <w:rPr>
          <w:rFonts w:cs="Times New Roman"/>
          <w:b/>
          <w:color w:val="auto"/>
          <w:szCs w:val="24"/>
        </w:rPr>
        <w:t>Ahmad Kassem</w:t>
      </w:r>
    </w:p>
    <w:p w14:paraId="63A6E165" w14:textId="740B262C" w:rsidR="00837D3E" w:rsidRPr="00367778" w:rsidRDefault="00837D3E" w:rsidP="00837D3E">
      <w:pPr>
        <w:jc w:val="center"/>
        <w:rPr>
          <w:rFonts w:cs="Times New Roman"/>
          <w:b/>
          <w:color w:val="auto"/>
          <w:szCs w:val="24"/>
        </w:rPr>
      </w:pPr>
      <w:r>
        <w:rPr>
          <w:rFonts w:cs="Times New Roman"/>
          <w:b/>
          <w:color w:val="auto"/>
          <w:szCs w:val="24"/>
        </w:rPr>
        <w:t xml:space="preserve">June </w:t>
      </w:r>
      <w:r w:rsidR="003A6BD2">
        <w:rPr>
          <w:rFonts w:cs="Times New Roman"/>
          <w:b/>
          <w:color w:val="auto"/>
          <w:szCs w:val="24"/>
        </w:rPr>
        <w:t>28</w:t>
      </w:r>
      <w:r w:rsidR="003A6BD2" w:rsidRPr="003A6BD2">
        <w:rPr>
          <w:rFonts w:cs="Times New Roman"/>
          <w:b/>
          <w:color w:val="auto"/>
          <w:szCs w:val="24"/>
          <w:vertAlign w:val="superscript"/>
        </w:rPr>
        <w:t>th</w:t>
      </w:r>
      <w:r w:rsidRPr="00367778">
        <w:rPr>
          <w:rFonts w:cs="Times New Roman"/>
          <w:b/>
          <w:color w:val="auto"/>
          <w:szCs w:val="24"/>
        </w:rPr>
        <w:t>, 2023</w:t>
      </w:r>
    </w:p>
    <w:p w14:paraId="6F444C24" w14:textId="77777777" w:rsidR="00837D3E" w:rsidRDefault="00837D3E">
      <w:pPr>
        <w:rPr>
          <w:b/>
          <w:bCs/>
        </w:rPr>
      </w:pPr>
      <w:r>
        <w:rPr>
          <w:b/>
          <w:bCs/>
        </w:rPr>
        <w:br w:type="page"/>
      </w:r>
    </w:p>
    <w:p w14:paraId="5E35ED1B" w14:textId="1421C9B8" w:rsidR="00837D3E" w:rsidRPr="00837D3E" w:rsidRDefault="00837D3E" w:rsidP="00837D3E">
      <w:pPr>
        <w:jc w:val="center"/>
        <w:rPr>
          <w:b/>
          <w:bCs/>
        </w:rPr>
      </w:pPr>
      <w:r w:rsidRPr="00837D3E">
        <w:rPr>
          <w:b/>
          <w:bCs/>
        </w:rPr>
        <w:lastRenderedPageBreak/>
        <w:t>The VM Environment</w:t>
      </w:r>
    </w:p>
    <w:p w14:paraId="09C50A23" w14:textId="2E35BA39" w:rsidR="000D7612" w:rsidRDefault="006F50BE" w:rsidP="00837D3E">
      <w:pPr>
        <w:jc w:val="center"/>
      </w:pPr>
      <w:r w:rsidRPr="006F50BE">
        <w:drawing>
          <wp:inline distT="0" distB="0" distL="0" distR="0" wp14:anchorId="79C83BAC" wp14:editId="740C2A27">
            <wp:extent cx="5096933" cy="5584300"/>
            <wp:effectExtent l="0" t="0" r="8890" b="0"/>
            <wp:docPr id="916478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478977" name=""/>
                    <pic:cNvPicPr/>
                  </pic:nvPicPr>
                  <pic:blipFill>
                    <a:blip r:embed="rId6"/>
                    <a:stretch>
                      <a:fillRect/>
                    </a:stretch>
                  </pic:blipFill>
                  <pic:spPr>
                    <a:xfrm>
                      <a:off x="0" y="0"/>
                      <a:ext cx="5103761" cy="5591780"/>
                    </a:xfrm>
                    <a:prstGeom prst="rect">
                      <a:avLst/>
                    </a:prstGeom>
                  </pic:spPr>
                </pic:pic>
              </a:graphicData>
            </a:graphic>
          </wp:inline>
        </w:drawing>
      </w:r>
    </w:p>
    <w:p w14:paraId="692AF003" w14:textId="0BABB8FC" w:rsidR="00837D3E" w:rsidRDefault="00837D3E" w:rsidP="00837D3E">
      <w:pPr>
        <w:ind w:firstLine="720"/>
      </w:pPr>
      <w:r>
        <w:t xml:space="preserve">Above </w:t>
      </w:r>
      <w:proofErr w:type="gramStart"/>
      <w:r>
        <w:t>is</w:t>
      </w:r>
      <w:proofErr w:type="gramEnd"/>
      <w:r>
        <w:t xml:space="preserve"> the Virtual Machine settings as well as the freshly installed Virtual Machine running Windows 10 on Oracle VM VirtualBox. Overall, the installation was pretty straightforward; Microsoft provides evaluation keys of Windows 10 for free to download, so setting up the VM and the OS was not an issue.</w:t>
      </w:r>
    </w:p>
    <w:p w14:paraId="55E44FC5" w14:textId="77777777" w:rsidR="00837D3E" w:rsidRDefault="00837D3E">
      <w:r>
        <w:br w:type="page"/>
      </w:r>
    </w:p>
    <w:p w14:paraId="6EA6AF9B" w14:textId="30194AFC" w:rsidR="00837D3E" w:rsidRPr="00837D3E" w:rsidRDefault="00837D3E" w:rsidP="00837D3E">
      <w:pPr>
        <w:jc w:val="center"/>
        <w:rPr>
          <w:b/>
          <w:bCs/>
        </w:rPr>
      </w:pPr>
      <w:r>
        <w:rPr>
          <w:b/>
          <w:bCs/>
        </w:rPr>
        <w:lastRenderedPageBreak/>
        <w:t>Packaging the Unit 9 Project as an Installer</w:t>
      </w:r>
    </w:p>
    <w:p w14:paraId="2C48CFDB" w14:textId="39E8BBC0" w:rsidR="00837D3E" w:rsidRDefault="00837D3E" w:rsidP="00837D3E">
      <w:pPr>
        <w:jc w:val="center"/>
      </w:pPr>
      <w:r w:rsidRPr="00837D3E">
        <w:drawing>
          <wp:inline distT="0" distB="0" distL="0" distR="0" wp14:anchorId="30778872" wp14:editId="732C5C96">
            <wp:extent cx="5943600" cy="4102100"/>
            <wp:effectExtent l="0" t="0" r="0" b="0"/>
            <wp:docPr id="1140410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410178" name=""/>
                    <pic:cNvPicPr/>
                  </pic:nvPicPr>
                  <pic:blipFill>
                    <a:blip r:embed="rId7"/>
                    <a:stretch>
                      <a:fillRect/>
                    </a:stretch>
                  </pic:blipFill>
                  <pic:spPr>
                    <a:xfrm>
                      <a:off x="0" y="0"/>
                      <a:ext cx="5943600" cy="4102100"/>
                    </a:xfrm>
                    <a:prstGeom prst="rect">
                      <a:avLst/>
                    </a:prstGeom>
                  </pic:spPr>
                </pic:pic>
              </a:graphicData>
            </a:graphic>
          </wp:inline>
        </w:drawing>
      </w:r>
    </w:p>
    <w:p w14:paraId="7439515A" w14:textId="77777777" w:rsidR="00837D3E" w:rsidRDefault="00837D3E" w:rsidP="00837D3E">
      <w:pPr>
        <w:ind w:firstLine="720"/>
      </w:pPr>
      <w:r>
        <w:t xml:space="preserve">Above is a screenshot of the same VM showing a successful installation of the Unit 9 program. I used NSIS for the installer package, and did not find difficulty setting this stage up. All in all, </w:t>
      </w:r>
      <w:proofErr w:type="gramStart"/>
      <w:r>
        <w:t>It</w:t>
      </w:r>
      <w:proofErr w:type="gramEnd"/>
      <w:r>
        <w:t xml:space="preserve"> was just a quick zip procedure followed by pointing the directory. </w:t>
      </w:r>
    </w:p>
    <w:p w14:paraId="609FA9EC" w14:textId="77777777" w:rsidR="00837D3E" w:rsidRDefault="00837D3E">
      <w:r>
        <w:br w:type="page"/>
      </w:r>
    </w:p>
    <w:p w14:paraId="794795AE" w14:textId="340162ED" w:rsidR="00837D3E" w:rsidRPr="00837D3E" w:rsidRDefault="00837D3E" w:rsidP="00837D3E">
      <w:pPr>
        <w:jc w:val="center"/>
        <w:rPr>
          <w:b/>
          <w:bCs/>
        </w:rPr>
      </w:pPr>
      <w:r>
        <w:rPr>
          <w:b/>
          <w:bCs/>
        </w:rPr>
        <w:lastRenderedPageBreak/>
        <w:t>Installing Prerequisites and Running the Program(s)</w:t>
      </w:r>
    </w:p>
    <w:p w14:paraId="4DB23559" w14:textId="6846A57D" w:rsidR="00837D3E" w:rsidRDefault="00837D3E" w:rsidP="00837D3E">
      <w:pPr>
        <w:jc w:val="center"/>
      </w:pPr>
      <w:r w:rsidRPr="00837D3E">
        <w:drawing>
          <wp:inline distT="0" distB="0" distL="0" distR="0" wp14:anchorId="4521DAEB" wp14:editId="7AE403C8">
            <wp:extent cx="5943600" cy="4128770"/>
            <wp:effectExtent l="0" t="0" r="0" b="5080"/>
            <wp:docPr id="2097610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10707" name=""/>
                    <pic:cNvPicPr/>
                  </pic:nvPicPr>
                  <pic:blipFill>
                    <a:blip r:embed="rId8"/>
                    <a:stretch>
                      <a:fillRect/>
                    </a:stretch>
                  </pic:blipFill>
                  <pic:spPr>
                    <a:xfrm>
                      <a:off x="0" y="0"/>
                      <a:ext cx="5943600" cy="4128770"/>
                    </a:xfrm>
                    <a:prstGeom prst="rect">
                      <a:avLst/>
                    </a:prstGeom>
                  </pic:spPr>
                </pic:pic>
              </a:graphicData>
            </a:graphic>
          </wp:inline>
        </w:drawing>
      </w:r>
    </w:p>
    <w:p w14:paraId="6718D5B3" w14:textId="6614F970" w:rsidR="00837D3E" w:rsidRDefault="00837D3E" w:rsidP="00837D3E">
      <w:pPr>
        <w:ind w:firstLine="720"/>
      </w:pPr>
      <w:r>
        <w:t>This is the step that I found the most difficulty on—not because the program itself was malfunctioning, but because Azure makes downloading and installing Microsoft SQL server as well as Visual Studio an absolute nightmare. Knowing what version to download, the year of publication, and the specific packages/settings to run at is quite frustrating when half of them present an error upon installation due to digital rights management. But once SQL Server and Visual Studio were successfully installed, I was able to launch my program with no problems at all.</w:t>
      </w:r>
    </w:p>
    <w:sectPr w:rsidR="00837D3E">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E1482" w14:textId="77777777" w:rsidR="003A6BD2" w:rsidRDefault="003A6BD2" w:rsidP="003A6BD2">
      <w:pPr>
        <w:spacing w:line="240" w:lineRule="auto"/>
      </w:pPr>
      <w:r>
        <w:separator/>
      </w:r>
    </w:p>
  </w:endnote>
  <w:endnote w:type="continuationSeparator" w:id="0">
    <w:p w14:paraId="756A2956" w14:textId="77777777" w:rsidR="003A6BD2" w:rsidRDefault="003A6BD2" w:rsidP="003A6B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69A87" w14:textId="77777777" w:rsidR="003A6BD2" w:rsidRDefault="003A6BD2" w:rsidP="003A6BD2">
      <w:pPr>
        <w:spacing w:line="240" w:lineRule="auto"/>
      </w:pPr>
      <w:r>
        <w:separator/>
      </w:r>
    </w:p>
  </w:footnote>
  <w:footnote w:type="continuationSeparator" w:id="0">
    <w:p w14:paraId="7E3CCF4D" w14:textId="77777777" w:rsidR="003A6BD2" w:rsidRDefault="003A6BD2" w:rsidP="003A6B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6860327"/>
      <w:docPartObj>
        <w:docPartGallery w:val="Page Numbers (Top of Page)"/>
        <w:docPartUnique/>
      </w:docPartObj>
    </w:sdtPr>
    <w:sdtEndPr>
      <w:rPr>
        <w:noProof/>
      </w:rPr>
    </w:sdtEndPr>
    <w:sdtContent>
      <w:p w14:paraId="312C587F" w14:textId="32915682" w:rsidR="003A6BD2" w:rsidRDefault="003A6B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644960F" w14:textId="77777777" w:rsidR="003A6BD2" w:rsidRDefault="003A6BD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jQ0tDSyMDa1MLNQ0lEKTi0uzszPAykwrAUANpIYbCwAAAA="/>
  </w:docVars>
  <w:rsids>
    <w:rsidRoot w:val="00D461DE"/>
    <w:rsid w:val="000D7612"/>
    <w:rsid w:val="00152930"/>
    <w:rsid w:val="003A6BD2"/>
    <w:rsid w:val="006F50BE"/>
    <w:rsid w:val="007C72E8"/>
    <w:rsid w:val="00837D3E"/>
    <w:rsid w:val="00AF2AE3"/>
    <w:rsid w:val="00D461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67433"/>
  <w15:chartTrackingRefBased/>
  <w15:docId w15:val="{74CA8090-A232-4B7B-8472-AEDEA66CC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A6BD2"/>
    <w:pPr>
      <w:tabs>
        <w:tab w:val="center" w:pos="4680"/>
        <w:tab w:val="right" w:pos="9360"/>
      </w:tabs>
      <w:spacing w:line="240" w:lineRule="auto"/>
    </w:pPr>
  </w:style>
  <w:style w:type="character" w:customStyle="1" w:styleId="HeaderChar">
    <w:name w:val="Header Char"/>
    <w:basedOn w:val="DefaultParagraphFont"/>
    <w:link w:val="Header"/>
    <w:uiPriority w:val="99"/>
    <w:rsid w:val="003A6BD2"/>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3A6BD2"/>
    <w:pPr>
      <w:tabs>
        <w:tab w:val="center" w:pos="4680"/>
        <w:tab w:val="right" w:pos="9360"/>
      </w:tabs>
      <w:spacing w:line="240" w:lineRule="auto"/>
    </w:pPr>
  </w:style>
  <w:style w:type="character" w:customStyle="1" w:styleId="FooterChar">
    <w:name w:val="Footer Char"/>
    <w:basedOn w:val="DefaultParagraphFont"/>
    <w:link w:val="Footer"/>
    <w:uiPriority w:val="99"/>
    <w:rsid w:val="003A6BD2"/>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6-27T09:18:00Z</dcterms:created>
  <dcterms:modified xsi:type="dcterms:W3CDTF">2023-06-27T10:19:00Z</dcterms:modified>
</cp:coreProperties>
</file>